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Uganda</w:t>
      </w:r>
      <w:r>
        <w:t xml:space="preserve"> </w:t>
      </w:r>
      <w:r>
        <w:t xml:space="preserve">Kampala</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dedicated and results-driven Financial Analyst with a passion for driving strategic decision-making through data, I am excited to apply for the Financial Analyst position at your esteemed organization in Uganda Kampala. This opportunity aligns perfectly with my professional background, skills, and commitment to contributing to the growth of businesses in dynamic markets like Kampala. My experience in financial modeling, risk assessment, and budgeting has equipped me to provide actionable insights that support organizational goals while navigating the unique challenges of Uganda’s financial landscape.</w:t>
      </w:r>
    </w:p>
    <w:p>
      <w:pPr>
        <w:pStyle w:val="BodyText"/>
      </w:pPr>
      <w:r>
        <w:t xml:space="preserve">Having worked in both local and international settings, I have developed a deep understanding of financial systems and the importance of tailoring strategies to specific regional contexts. In Uganda Kampala, where economic growth is driven by sectors such as agriculture, technology, and services, my ability to analyze financial data and translate it into actionable strategies would be invaluable. I am particularly drawn to this role because of its potential to impact business sustainability and innovation in a city that is rapidly becoming a hub for entrepreneurship and financial services.</w:t>
      </w:r>
    </w:p>
    <w:bookmarkStart w:id="20" w:name="professional-experience"/>
    <w:p>
      <w:pPr>
        <w:pStyle w:val="Heading2"/>
      </w:pPr>
      <w:r>
        <w:t xml:space="preserve">Professional Experience</w:t>
      </w:r>
    </w:p>
    <w:p>
      <w:pPr>
        <w:pStyle w:val="FirstParagraph"/>
      </w:pPr>
      <w:r>
        <w:t xml:space="preserve">Over the past five years, I have served as a Financial Analyst at [Previous Company Name], where I was responsible for preparing detailed financial reports, forecasting cash flows, and evaluating investment opportunities. My work directly contributed to a 15% improvement in operational efficiency by identifying cost-saving measures and optimizing resource allocation. In this role, I also collaborated with cross-functional teams to ensure alignment between financial strategies and business objectives, which is critical in a competitive environment like Uganda Kampala.</w:t>
      </w:r>
    </w:p>
    <w:p>
      <w:pPr>
        <w:pStyle w:val="BodyText"/>
      </w:pPr>
      <w:r>
        <w:t xml:space="preserve">One of my most significant achievements was leading a project to implement a new budgeting framework that reduced reporting cycles by 30%. This initiative not only enhanced transparency but also empowered stakeholders to make informed decisions. My ability to leverage tools such as Excel, Power BI, and QuickBooks has allowed me to deliver accurate insights while maintaining compliance with local financial regulations. I am confident that these skills will enable me to contribute effectively to your organization’s success.</w:t>
      </w:r>
    </w:p>
    <w:bookmarkEnd w:id="20"/>
    <w:bookmarkStart w:id="21" w:name="Xd03e1dac0986c8533fccdf143c0a905259c0b6d"/>
    <w:p>
      <w:pPr>
        <w:pStyle w:val="Heading2"/>
      </w:pPr>
      <w:r>
        <w:t xml:space="preserve">Understanding of Uganda Kampala’s Financial Ecosystem</w:t>
      </w:r>
    </w:p>
    <w:p>
      <w:pPr>
        <w:pStyle w:val="FirstParagraph"/>
      </w:pPr>
      <w:r>
        <w:t xml:space="preserve">Uganda Kampala, as the capital and economic heart of the country, presents a unique blend of opportunities and challenges. The city is home to a growing number of startups, multinational corporations, and financial institutions that require expert financial analysis to navigate its evolving market. I have closely followed developments in Kampala’s economy, including the rise of digital banking and the increasing importance of sustainable finance. My goal is to leverage my expertise to help organizations in this region achieve their financial objectives while adhering to local regulatory frameworks.</w:t>
      </w:r>
    </w:p>
    <w:p>
      <w:pPr>
        <w:pStyle w:val="BodyText"/>
      </w:pPr>
      <w:r>
        <w:t xml:space="preserve">For instance, I have studied how businesses in Kampala are adapting to inflationary pressures and currency fluctuations. By developing predictive models that account for these variables, I have helped clients mitigate risks and maintain profitability. This experience has reinforced my belief in the importance of agility and foresight in financial planning—qualities that are essential for thriving in Uganda’s dynamic business environment.</w:t>
      </w:r>
    </w:p>
    <w:bookmarkEnd w:id="21"/>
    <w:bookmarkStart w:id="22" w:name="why-this-role-matters"/>
    <w:p>
      <w:pPr>
        <w:pStyle w:val="Heading2"/>
      </w:pPr>
      <w:r>
        <w:t xml:space="preserve">Why This Role Matters</w:t>
      </w:r>
    </w:p>
    <w:p>
      <w:pPr>
        <w:pStyle w:val="FirstParagraph"/>
      </w:pPr>
      <w:r>
        <w:t xml:space="preserve">The role of a Financial Analyst is pivotal in any organization, but its significance is amplified in a city like Kampala, where economic growth is both rapid and complex. As your organization expands its operations or seeks to optimize existing processes, having a financial expert who understands the local context can make all the difference. My approach combines technical proficiency with a strong sense of responsibility to stakeholders, ensuring that every financial decision aligns with long-term goals.</w:t>
      </w:r>
    </w:p>
    <w:p>
      <w:pPr>
        <w:pStyle w:val="BodyText"/>
      </w:pPr>
      <w:r>
        <w:t xml:space="preserve">I am particularly interested in this opportunity because of your organization’s commitment to innovation and community development. I believe my analytical skills, combined with my passion for supporting growth in Uganda Kampala, would allow me to contribute meaningfully to your team. Whether it is through improving financial forecasting, enhancing risk management practices, or identifying new revenue streams, I am eager to bring a fresh perspective and a proven track record of results.</w:t>
      </w:r>
    </w:p>
    <w:bookmarkEnd w:id="22"/>
    <w:bookmarkStart w:id="23" w:name="conclusion"/>
    <w:p>
      <w:pPr>
        <w:pStyle w:val="Heading2"/>
      </w:pPr>
      <w:r>
        <w:t xml:space="preserve">Conclusion</w:t>
      </w:r>
    </w:p>
    <w:p>
      <w:pPr>
        <w:pStyle w:val="FirstParagraph"/>
      </w:pPr>
      <w:r>
        <w:t xml:space="preserve">In closing, I would like to express my enthusiasm for the Financial Analyst position at your organization in Uganda Kampala. My professional experience, technical skills, and dedication to excellence make me a strong candidate for this role. I am confident that my ability to analyze complex financial data and provide strategic recommendations will add value to your team. Thank you for considering my application.</w:t>
      </w:r>
    </w:p>
    <w:p>
      <w:pPr>
        <w:pStyle w:val="BodyText"/>
      </w:pPr>
      <w:r>
        <w:t xml:space="preserve">I would be grateful for the opportunity to discuss how my background and vision align with your organization’s needs. Please feel free to contact me at [Your Phone Number] or [Your Email Address] at your earliest convenience. I look forward to the possibility of contributing to your success in Uganda Kampal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Uganda Kampala</dc:title>
  <dc:creator/>
  <dc:language>en</dc:language>
  <cp:keywords/>
  <dcterms:created xsi:type="dcterms:W3CDTF">2026-07-23T22:01:49Z</dcterms:created>
  <dcterms:modified xsi:type="dcterms:W3CDTF">2026-07-23T22:01:49Z</dcterms:modified>
</cp:coreProperties>
</file>

<file path=docProps/custom.xml><?xml version="1.0" encoding="utf-8"?>
<Properties xmlns="http://schemas.openxmlformats.org/officeDocument/2006/custom-properties" xmlns:vt="http://schemas.openxmlformats.org/officeDocument/2006/docPropsVTypes"/>
</file>